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octor General Practitioner position at [Clinic/Hospital Name] in Australia Sydney. As a dedicated and experienced medical professional, I am eager to contribute my expertise in general practice to support the healthcare needs of the vibrant communities in Sydney. With a strong foundation in patient-centered care, clinical excellence, and a deep understanding of Australia’s healthcare system, I am confident that my skills align with the values and goals of your organization. This opportunity to join your team in Australia Sydney represents a meaningful step in my career, and I would be honored to bring my passion for medicine to your practice.</w:t>
      </w:r>
    </w:p>
    <w:p>
      <w:pPr>
        <w:pStyle w:val="BodyText"/>
      </w:pPr>
      <w:r>
        <w:t xml:space="preserve">Throughout my career as a Doctor General Practitioner, I have focused on delivering comprehensive, compassionate care across diverse patient populations. My experience spans preventive medicine, acute illness management, chronic disease monitoring, and health education—essential components of general practice in any setting. In Australia Sydney, where the healthcare landscape is characterized by its emphasis on accessibility and holistic care, I have consistently prioritized building trust with patients through clear communication and personalized treatment plans. Whether addressing a minor injury or managing long-term conditions like diabetes or hypertension, I strive to ensure that every patient feels heard, supported, and empowered to take control of their health.</w:t>
      </w:r>
    </w:p>
    <w:p>
      <w:pPr>
        <w:pStyle w:val="BodyText"/>
      </w:pPr>
      <w:r>
        <w:t xml:space="preserve">Working in Australia Sydney has reinforced the importance of cultural sensitivity and adaptability in medical practice. The region’s diverse population—from multicultural communities to aging demographics—requires a nuanced approach that respects individual needs while adhering to evidence-based guidelines. My training and experience have equipped me to navigate these challenges with professionalism and empathy. For instance, I have collaborated with patients from various cultural backgrounds, incorporating their preferences into care plans while maintaining the highest standards of medical ethics. This ability to bridge cultural gaps is particularly valuable in Australia Sydney, where healthcare providers must often balance clinical expertise with an understanding of social determinants of health.</w:t>
      </w:r>
    </w:p>
    <w:p>
      <w:pPr>
        <w:pStyle w:val="BodyText"/>
      </w:pPr>
      <w:r>
        <w:t xml:space="preserve">One of the key strengths I bring as a Doctor General Practitioner is my commitment to continuous learning and professional development. Australia’s healthcare system places a strong emphasis on innovation and quality improvement, and I have actively engaged in ongoing education to stay current with advancements in medical science. This includes completing courses on telehealth practices, which have become increasingly vital in Sydney’s evolving healthcare environment. Additionally, my proficiency in using electronic health records (EHR) systems ensures efficient documentation and coordination of care—a critical requirement for modern general practice.</w:t>
      </w:r>
    </w:p>
    <w:p>
      <w:pPr>
        <w:pStyle w:val="BodyText"/>
      </w:pPr>
      <w:r>
        <w:t xml:space="preserve">The role of a General Practitioner in Australia Sydney extends beyond clinical work; it involves being a trusted member of the community. I have participated in local health initiatives, such as vaccination drives and health screenings, to promote preventive care and reduce the burden on emergency services. These experiences have deepened my understanding of public health priorities and the importance of proactive healthcare delivery. In Sydney, where access to primary care is a cornerstone of the healthcare system, I am motivated to contribute to reducing wait times and improving patient outcomes through timely interventions.</w:t>
      </w:r>
    </w:p>
    <w:p>
      <w:pPr>
        <w:pStyle w:val="BodyText"/>
      </w:pPr>
      <w:r>
        <w:t xml:space="preserve">What excites me most about this opportunity is the chance to work within a practice that values collaboration and community engagement. As a Doctor General Practitioner, I thrive in environments where teamwork is prioritized, and where there is a shared commitment to excellence. I am particularly drawn to [Clinic/Hospital Name]’s reputation for fostering innovation and patient-centered care, which resonates with my own professional philosophy. I am confident that my background in general practice, combined with my adaptability and dedication to service, would make me a valuable addition to your team.</w:t>
      </w:r>
    </w:p>
    <w:p>
      <w:pPr>
        <w:pStyle w:val="BodyText"/>
      </w:pPr>
      <w:r>
        <w:t xml:space="preserve">My journey as a Doctor General Practitioner has been guided by a steadfast belief in the transformative power of healthcare. In Australia Sydney, where the pace of life is fast and the demands on healthcare systems are ever-growing, I am determined to provide reliable, high-quality care that meets the unique needs of each individual. I am particularly interested in contributing to [Clinic/Hospital Name]’s mission to deliver accessible and equitable healthcare services to all patients. Whether through direct patient interactions or by supporting broader health initiatives, I am eager to make a positive impact on the lives of those in your community.</w:t>
      </w:r>
    </w:p>
    <w:p>
      <w:pPr>
        <w:pStyle w:val="BodyText"/>
      </w:pPr>
      <w:r>
        <w:t xml:space="preserve">In conclusion, I would be honored to join [Clinic/Hospital Name] as a Doctor General Practitioner in Australia Sydney. My clinical expertise, cultural competence, and passion for patient care align seamlessly with the values of your organization. I am excited about the possibility of contributing to the success of your practice while continuing to grow as a medical professional in this dynamic region. Thank you for considering my application, and I look forward to the opportunity to discuss how my skills and experiences can benefit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1:40:07Z</dcterms:created>
  <dcterms:modified xsi:type="dcterms:W3CDTF">2026-07-23T11:40:07Z</dcterms:modified>
</cp:coreProperties>
</file>

<file path=docProps/custom.xml><?xml version="1.0" encoding="utf-8"?>
<Properties xmlns="http://schemas.openxmlformats.org/officeDocument/2006/custom-properties" xmlns:vt="http://schemas.openxmlformats.org/officeDocument/2006/docPropsVTypes"/>
</file>